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12384C" w14:textId="77777777" w:rsidR="00E51341" w:rsidRDefault="002616A5" w:rsidP="009A20DE">
      <w:pPr>
        <w:tabs>
          <w:tab w:val="left" w:pos="4856"/>
          <w:tab w:val="left" w:pos="7522"/>
        </w:tabs>
        <w:ind w:left="-1418"/>
      </w:pPr>
      <w:r>
        <w:rPr>
          <w:noProof/>
          <w:lang w:eastAsia="en-IN"/>
        </w:rPr>
        <mc:AlternateContent>
          <mc:Choice Requires="wps">
            <w:drawing>
              <wp:anchor distT="45720" distB="45720" distL="114300" distR="114300" simplePos="0" relativeHeight="251660288" behindDoc="1" locked="0" layoutInCell="1" allowOverlap="1" wp14:anchorId="24068F28" wp14:editId="2AAEB950">
                <wp:simplePos x="0" y="0"/>
                <wp:positionH relativeFrom="margin">
                  <wp:align>center</wp:align>
                </wp:positionH>
                <wp:positionV relativeFrom="paragraph">
                  <wp:posOffset>1716540</wp:posOffset>
                </wp:positionV>
                <wp:extent cx="6721474" cy="8482329"/>
                <wp:effectExtent l="0" t="0" r="22860" b="14605"/>
                <wp:wrapThrough wrapText="bothSides">
                  <wp:wrapPolygon edited="0">
                    <wp:start x="0" y="0"/>
                    <wp:lineTo x="0" y="21589"/>
                    <wp:lineTo x="21612" y="21589"/>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1474" cy="8482329"/>
                        </a:xfrm>
                        <a:prstGeom prst="rect">
                          <a:avLst/>
                        </a:prstGeom>
                        <a:solidFill>
                          <a:srgbClr val="FFFFFF"/>
                        </a:solidFill>
                        <a:ln w="9525">
                          <a:solidFill>
                            <a:schemeClr val="bg1"/>
                          </a:solidFill>
                          <a:miter lim="800000"/>
                          <a:headEnd/>
                          <a:tailEnd/>
                        </a:ln>
                      </wps:spPr>
                      <wps:txbx>
                        <w:txbxContent>
                          <w:p w14:paraId="754EF76A" w14:textId="77777777" w:rsidR="00512286" w:rsidRPr="00440274" w:rsidRDefault="00512286" w:rsidP="00440274">
                            <w:pPr>
                              <w:spacing w:after="150" w:line="240" w:lineRule="auto"/>
                              <w:rPr>
                                <w:rFonts w:ascii="Arial" w:eastAsia="Times New Roman" w:hAnsi="Arial" w:cs="Arial"/>
                                <w:color w:val="000000" w:themeColor="text1"/>
                                <w:sz w:val="24"/>
                                <w:szCs w:val="24"/>
                                <w:lang w:eastAsia="en-IN"/>
                              </w:rPr>
                            </w:pPr>
                          </w:p>
                          <w:p w14:paraId="71769A56" w14:textId="77777777" w:rsidR="00BE13CD" w:rsidRPr="00440274" w:rsidRDefault="00BE13CD" w:rsidP="00440274">
                            <w:pPr>
                              <w:spacing w:after="150" w:line="240" w:lineRule="auto"/>
                              <w:rPr>
                                <w:rFonts w:ascii="Arial" w:eastAsia="Times New Roman" w:hAnsi="Arial" w:cs="Arial"/>
                                <w:color w:val="000000" w:themeColor="text1"/>
                                <w:sz w:val="24"/>
                                <w:szCs w:val="24"/>
                                <w:lang w:eastAsia="en-IN"/>
                              </w:rPr>
                            </w:pPr>
                            <w:r w:rsidRPr="00440274">
                              <w:rPr>
                                <w:rFonts w:ascii="Arial" w:eastAsia="Times New Roman" w:hAnsi="Arial" w:cs="Arial"/>
                                <w:color w:val="000000" w:themeColor="text1"/>
                                <w:sz w:val="24"/>
                                <w:szCs w:val="24"/>
                                <w:lang w:eastAsia="en-IN"/>
                              </w:rPr>
                              <w:t>[Today’s Date]</w:t>
                            </w:r>
                          </w:p>
                          <w:p w14:paraId="6E0BC6C2" w14:textId="77777777" w:rsidR="00BE13CD" w:rsidRPr="00440274" w:rsidRDefault="00BE13CD" w:rsidP="00440274">
                            <w:pPr>
                              <w:spacing w:after="150" w:line="240" w:lineRule="auto"/>
                              <w:rPr>
                                <w:rFonts w:ascii="Arial" w:eastAsia="Times New Roman" w:hAnsi="Arial" w:cs="Arial"/>
                                <w:color w:val="000000" w:themeColor="text1"/>
                                <w:sz w:val="24"/>
                                <w:szCs w:val="24"/>
                                <w:lang w:eastAsia="en-IN"/>
                              </w:rPr>
                            </w:pPr>
                          </w:p>
                          <w:p w14:paraId="54D4E182" w14:textId="77777777" w:rsidR="00BE13CD" w:rsidRPr="00440274" w:rsidRDefault="00BE13CD" w:rsidP="00440274">
                            <w:pPr>
                              <w:spacing w:after="150" w:line="240" w:lineRule="auto"/>
                              <w:rPr>
                                <w:rFonts w:ascii="Arial" w:eastAsia="Times New Roman" w:hAnsi="Arial" w:cs="Arial"/>
                                <w:color w:val="000000" w:themeColor="text1"/>
                                <w:sz w:val="24"/>
                                <w:szCs w:val="24"/>
                                <w:lang w:eastAsia="en-IN"/>
                              </w:rPr>
                            </w:pPr>
                            <w:r w:rsidRPr="00440274">
                              <w:rPr>
                                <w:rFonts w:ascii="Arial" w:eastAsia="Times New Roman" w:hAnsi="Arial" w:cs="Arial"/>
                                <w:color w:val="000000" w:themeColor="text1"/>
                                <w:sz w:val="24"/>
                                <w:szCs w:val="24"/>
                                <w:lang w:eastAsia="en-IN"/>
                              </w:rPr>
                              <w:t>[341 Company Address]</w:t>
                            </w:r>
                            <w:r w:rsidRPr="00440274">
                              <w:rPr>
                                <w:rFonts w:ascii="Arial" w:eastAsia="Times New Roman" w:hAnsi="Arial" w:cs="Arial"/>
                                <w:color w:val="000000" w:themeColor="text1"/>
                                <w:sz w:val="24"/>
                                <w:szCs w:val="24"/>
                                <w:lang w:eastAsia="en-IN"/>
                              </w:rPr>
                              <w:br/>
                              <w:t>[Company City, State xxxxx]</w:t>
                            </w:r>
                            <w:r w:rsidRPr="00440274">
                              <w:rPr>
                                <w:rFonts w:ascii="Arial" w:eastAsia="Times New Roman" w:hAnsi="Arial" w:cs="Arial"/>
                                <w:color w:val="000000" w:themeColor="text1"/>
                                <w:sz w:val="24"/>
                                <w:szCs w:val="24"/>
                                <w:lang w:eastAsia="en-IN"/>
                              </w:rPr>
                              <w:br/>
                              <w:t>[(xxx) xxx-xxxx</w:t>
                            </w:r>
                            <w:proofErr w:type="gramStart"/>
                            <w:r w:rsidRPr="00440274">
                              <w:rPr>
                                <w:rFonts w:ascii="Arial" w:eastAsia="Times New Roman" w:hAnsi="Arial" w:cs="Arial"/>
                                <w:color w:val="000000" w:themeColor="text1"/>
                                <w:sz w:val="24"/>
                                <w:szCs w:val="24"/>
                                <w:lang w:eastAsia="en-IN"/>
                              </w:rPr>
                              <w:t>]</w:t>
                            </w:r>
                            <w:proofErr w:type="gramEnd"/>
                            <w:r w:rsidRPr="00440274">
                              <w:rPr>
                                <w:rFonts w:ascii="Arial" w:eastAsia="Times New Roman" w:hAnsi="Arial" w:cs="Arial"/>
                                <w:color w:val="000000" w:themeColor="text1"/>
                                <w:sz w:val="24"/>
                                <w:szCs w:val="24"/>
                                <w:lang w:eastAsia="en-IN"/>
                              </w:rPr>
                              <w:br/>
                              <w:t>[hiring.manager@gmail.com]</w:t>
                            </w:r>
                          </w:p>
                          <w:p w14:paraId="05DC1AC3" w14:textId="77777777" w:rsidR="00BE13CD" w:rsidRPr="00440274" w:rsidRDefault="00BE13CD" w:rsidP="00440274">
                            <w:pPr>
                              <w:spacing w:after="150" w:line="240" w:lineRule="auto"/>
                              <w:rPr>
                                <w:rFonts w:ascii="Arial" w:eastAsia="Times New Roman" w:hAnsi="Arial" w:cs="Arial"/>
                                <w:color w:val="000000" w:themeColor="text1"/>
                                <w:sz w:val="24"/>
                                <w:szCs w:val="24"/>
                                <w:lang w:eastAsia="en-IN"/>
                              </w:rPr>
                            </w:pPr>
                          </w:p>
                          <w:p w14:paraId="67FB58D8" w14:textId="77777777" w:rsidR="00BE13CD" w:rsidRPr="00440274" w:rsidRDefault="00BE13CD" w:rsidP="00440274">
                            <w:pPr>
                              <w:spacing w:after="150" w:line="240" w:lineRule="auto"/>
                              <w:rPr>
                                <w:rFonts w:ascii="Arial" w:eastAsia="Times New Roman" w:hAnsi="Arial" w:cs="Arial"/>
                                <w:color w:val="000000" w:themeColor="text1"/>
                                <w:sz w:val="24"/>
                                <w:szCs w:val="24"/>
                                <w:lang w:eastAsia="en-IN"/>
                              </w:rPr>
                            </w:pPr>
                            <w:r w:rsidRPr="00440274">
                              <w:rPr>
                                <w:rFonts w:ascii="Arial" w:eastAsia="Times New Roman" w:hAnsi="Arial" w:cs="Arial"/>
                                <w:color w:val="000000" w:themeColor="text1"/>
                                <w:sz w:val="24"/>
                                <w:szCs w:val="24"/>
                                <w:lang w:eastAsia="en-IN"/>
                              </w:rPr>
                              <w:t>Dear [Mr</w:t>
                            </w:r>
                            <w:proofErr w:type="gramStart"/>
                            <w:r w:rsidRPr="00440274">
                              <w:rPr>
                                <w:rFonts w:ascii="Arial" w:eastAsia="Times New Roman" w:hAnsi="Arial" w:cs="Arial"/>
                                <w:color w:val="000000" w:themeColor="text1"/>
                                <w:sz w:val="24"/>
                                <w:szCs w:val="24"/>
                                <w:lang w:eastAsia="en-IN"/>
                              </w:rPr>
                              <w:t>./</w:t>
                            </w:r>
                            <w:proofErr w:type="gramEnd"/>
                            <w:r w:rsidRPr="00440274">
                              <w:rPr>
                                <w:rFonts w:ascii="Arial" w:eastAsia="Times New Roman" w:hAnsi="Arial" w:cs="Arial"/>
                                <w:color w:val="000000" w:themeColor="text1"/>
                                <w:sz w:val="24"/>
                                <w:szCs w:val="24"/>
                                <w:lang w:eastAsia="en-IN"/>
                              </w:rPr>
                              <w:t>Mrs./Ms.] [Hiring Manager’s Name],</w:t>
                            </w:r>
                          </w:p>
                          <w:p w14:paraId="1AB18E28" w14:textId="77777777" w:rsidR="00440274" w:rsidRPr="00440274" w:rsidRDefault="00440274" w:rsidP="00440274">
                            <w:pPr>
                              <w:spacing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 xml:space="preserve">As a long-time fan of *** company, and with my passion for medical writing, I was elated to see your opening for the Medical Writer role. I have strong background and experience in writing medical articles. These combined with my educational background, and recent experience in **** as their Medical Writer would help me to take up the Medical Writer role of your company, and contribute towards the success of the *** goals. </w:t>
                            </w:r>
                          </w:p>
                          <w:p w14:paraId="3479A6CA" w14:textId="77777777" w:rsidR="00440274" w:rsidRPr="00440274" w:rsidRDefault="00440274" w:rsidP="00440274">
                            <w:pPr>
                              <w:spacing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Highlights of my accomplishments as a Medical Writer include:</w:t>
                            </w:r>
                          </w:p>
                          <w:p w14:paraId="39744308" w14:textId="77777777" w:rsidR="00440274" w:rsidRPr="00440274" w:rsidRDefault="00440274" w:rsidP="00440274">
                            <w:pPr>
                              <w:pStyle w:val="ListParagraph"/>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Organized and prepared various research documents, manuscripts, and articles on a vast variety of medical subjects, giving extraordinary writing services to a lot of biotech companies, pharmaceutical firms, and other healthcare providers.</w:t>
                            </w:r>
                          </w:p>
                          <w:p w14:paraId="3C3C6039" w14:textId="77777777" w:rsidR="00440274" w:rsidRPr="00440274" w:rsidRDefault="00440274" w:rsidP="00440274">
                            <w:pPr>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Quite competent at assuring relatable and approachable language for non-medical readers as well as experienced in writing content that is highly scientific for medical audiences.</w:t>
                            </w:r>
                          </w:p>
                          <w:p w14:paraId="73444E22" w14:textId="77777777" w:rsidR="00440274" w:rsidRPr="00440274" w:rsidRDefault="00440274" w:rsidP="00440274">
                            <w:pPr>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Liaised with several academics and key opinion authorities to improve correct publication strategies.</w:t>
                            </w:r>
                          </w:p>
                          <w:p w14:paraId="1E766FFB" w14:textId="77777777" w:rsidR="00440274" w:rsidRPr="00440274" w:rsidRDefault="00440274" w:rsidP="00440274">
                            <w:pPr>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Knowledge and experience in writing, editing, and publishing regulatory protocols.</w:t>
                            </w:r>
                          </w:p>
                          <w:p w14:paraId="40B2ACF3" w14:textId="77777777" w:rsidR="00440274" w:rsidRPr="00440274" w:rsidRDefault="00440274" w:rsidP="00440274">
                            <w:pPr>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Worked and researched patient narratives, clinical study reports, and investigational plans in research areas such as pharmaceutical, surgical, and biosciences.</w:t>
                            </w:r>
                          </w:p>
                          <w:p w14:paraId="21A1CC08" w14:textId="77777777" w:rsidR="00440274" w:rsidRPr="00440274" w:rsidRDefault="00440274" w:rsidP="00440274">
                            <w:pPr>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Served as the chief medical writer for ***** from the year **** to *****.</w:t>
                            </w:r>
                          </w:p>
                          <w:p w14:paraId="571D1C02" w14:textId="77777777" w:rsidR="00440274" w:rsidRPr="00440274" w:rsidRDefault="00440274" w:rsidP="00440274">
                            <w:pPr>
                              <w:spacing w:line="240" w:lineRule="auto"/>
                              <w:rPr>
                                <w:rFonts w:ascii="Arial" w:eastAsia="Calibri" w:hAnsi="Arial" w:cs="Arial"/>
                                <w:color w:val="000000" w:themeColor="text1"/>
                                <w:sz w:val="24"/>
                                <w:szCs w:val="24"/>
                              </w:rPr>
                            </w:pPr>
                          </w:p>
                          <w:p w14:paraId="12C84F0C" w14:textId="77777777" w:rsidR="00440274" w:rsidRPr="00440274" w:rsidRDefault="00440274" w:rsidP="00440274">
                            <w:pPr>
                              <w:spacing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As a Medical Writer at ***, I enjoyed dealing with the latest, innovative medical topics and the out-of-the-box thinking that was needed to write medical content. My strong grammatical skills and my knowledge of most aspects of medical sciences will enable me to become an ideal candidate for this role.</w:t>
                            </w:r>
                          </w:p>
                          <w:p w14:paraId="2A53FCDD" w14:textId="77777777" w:rsidR="00440274" w:rsidRPr="00440274" w:rsidRDefault="00440274" w:rsidP="00440274">
                            <w:pPr>
                              <w:spacing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 xml:space="preserve">If my skills match your requirements, please contact me at ( ) or mail me at ( ) to schedule a meeting. I look forward to learning more about the Medical Writer post. </w:t>
                            </w:r>
                          </w:p>
                          <w:p w14:paraId="0A3083BD" w14:textId="77777777" w:rsidR="00440274" w:rsidRPr="00440274" w:rsidRDefault="00440274" w:rsidP="00440274">
                            <w:pPr>
                              <w:spacing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Thank you for your consideration</w:t>
                            </w:r>
                          </w:p>
                          <w:p w14:paraId="1CFEA126" w14:textId="77777777" w:rsidR="00440274" w:rsidRPr="00440274" w:rsidRDefault="00440274" w:rsidP="00440274">
                            <w:pPr>
                              <w:spacing w:after="0"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Sincerely,</w:t>
                            </w:r>
                          </w:p>
                          <w:p w14:paraId="6F78F2EA" w14:textId="77777777" w:rsidR="00440274" w:rsidRPr="00440274" w:rsidRDefault="00440274" w:rsidP="00440274">
                            <w:pPr>
                              <w:spacing w:after="0"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Your Name]</w:t>
                            </w:r>
                          </w:p>
                          <w:p w14:paraId="53B8865E" w14:textId="77777777" w:rsidR="002616A5" w:rsidRPr="00440274" w:rsidRDefault="002616A5" w:rsidP="00440274">
                            <w:pPr>
                              <w:spacing w:after="150" w:line="240" w:lineRule="auto"/>
                              <w:rPr>
                                <w:rFonts w:ascii="Arial" w:eastAsia="Times New Roman" w:hAnsi="Arial" w:cs="Arial"/>
                                <w:color w:val="000000" w:themeColor="text1"/>
                                <w:sz w:val="24"/>
                                <w:szCs w:val="24"/>
                                <w:lang w:eastAsia="en-IN"/>
                              </w:rPr>
                            </w:pPr>
                          </w:p>
                          <w:p w14:paraId="69079DE9" w14:textId="77777777" w:rsidR="00960669" w:rsidRPr="00440274" w:rsidRDefault="00960669" w:rsidP="00440274">
                            <w:pPr>
                              <w:spacing w:after="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068F28" id="_x0000_t202" coordsize="21600,21600" o:spt="202" path="m,l,21600r21600,l21600,xe">
                <v:stroke joinstyle="miter"/>
                <v:path gradientshapeok="t" o:connecttype="rect"/>
              </v:shapetype>
              <v:shape id="Text Box 2" o:spid="_x0000_s1026" type="#_x0000_t202" style="position:absolute;left:0;text-align:left;margin-left:0;margin-top:135.15pt;width:529.25pt;height:667.9pt;z-index:-2516561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" strokecolor="white [3212]">
                <v:textbox>
                  <w:txbxContent>
                    <w:p w14:paraId="754EF76A" w14:textId="77777777" w:rsidR="00512286" w:rsidRPr="00440274" w:rsidRDefault="00512286" w:rsidP="00440274">
                      <w:pPr>
                        <w:spacing w:after="150" w:line="240" w:lineRule="auto"/>
                        <w:rPr>
                          <w:rFonts w:ascii="Arial" w:eastAsia="Times New Roman" w:hAnsi="Arial" w:cs="Arial"/>
                          <w:color w:val="000000" w:themeColor="text1"/>
                          <w:sz w:val="24"/>
                          <w:szCs w:val="24"/>
                          <w:lang w:eastAsia="en-IN"/>
                        </w:rPr>
                      </w:pPr>
                    </w:p>
                    <w:p w14:paraId="71769A56" w14:textId="77777777" w:rsidR="00BE13CD" w:rsidRPr="00440274" w:rsidRDefault="00BE13CD" w:rsidP="00440274">
                      <w:pPr>
                        <w:spacing w:after="150" w:line="240" w:lineRule="auto"/>
                        <w:rPr>
                          <w:rFonts w:ascii="Arial" w:eastAsia="Times New Roman" w:hAnsi="Arial" w:cs="Arial"/>
                          <w:color w:val="000000" w:themeColor="text1"/>
                          <w:sz w:val="24"/>
                          <w:szCs w:val="24"/>
                          <w:lang w:eastAsia="en-IN"/>
                        </w:rPr>
                      </w:pPr>
                      <w:r w:rsidRPr="00440274">
                        <w:rPr>
                          <w:rFonts w:ascii="Arial" w:eastAsia="Times New Roman" w:hAnsi="Arial" w:cs="Arial"/>
                          <w:color w:val="000000" w:themeColor="text1"/>
                          <w:sz w:val="24"/>
                          <w:szCs w:val="24"/>
                          <w:lang w:eastAsia="en-IN"/>
                        </w:rPr>
                        <w:t>[Today’s Date]</w:t>
                      </w:r>
                    </w:p>
                    <w:p w14:paraId="6E0BC6C2" w14:textId="77777777" w:rsidR="00BE13CD" w:rsidRPr="00440274" w:rsidRDefault="00BE13CD" w:rsidP="00440274">
                      <w:pPr>
                        <w:spacing w:after="150" w:line="240" w:lineRule="auto"/>
                        <w:rPr>
                          <w:rFonts w:ascii="Arial" w:eastAsia="Times New Roman" w:hAnsi="Arial" w:cs="Arial"/>
                          <w:color w:val="000000" w:themeColor="text1"/>
                          <w:sz w:val="24"/>
                          <w:szCs w:val="24"/>
                          <w:lang w:eastAsia="en-IN"/>
                        </w:rPr>
                      </w:pPr>
                    </w:p>
                    <w:p w14:paraId="54D4E182" w14:textId="77777777" w:rsidR="00BE13CD" w:rsidRPr="00440274" w:rsidRDefault="00BE13CD" w:rsidP="00440274">
                      <w:pPr>
                        <w:spacing w:after="150" w:line="240" w:lineRule="auto"/>
                        <w:rPr>
                          <w:rFonts w:ascii="Arial" w:eastAsia="Times New Roman" w:hAnsi="Arial" w:cs="Arial"/>
                          <w:color w:val="000000" w:themeColor="text1"/>
                          <w:sz w:val="24"/>
                          <w:szCs w:val="24"/>
                          <w:lang w:eastAsia="en-IN"/>
                        </w:rPr>
                      </w:pPr>
                      <w:r w:rsidRPr="00440274">
                        <w:rPr>
                          <w:rFonts w:ascii="Arial" w:eastAsia="Times New Roman" w:hAnsi="Arial" w:cs="Arial"/>
                          <w:color w:val="000000" w:themeColor="text1"/>
                          <w:sz w:val="24"/>
                          <w:szCs w:val="24"/>
                          <w:lang w:eastAsia="en-IN"/>
                        </w:rPr>
                        <w:t>[341 Company Address]</w:t>
                      </w:r>
                      <w:r w:rsidRPr="00440274">
                        <w:rPr>
                          <w:rFonts w:ascii="Arial" w:eastAsia="Times New Roman" w:hAnsi="Arial" w:cs="Arial"/>
                          <w:color w:val="000000" w:themeColor="text1"/>
                          <w:sz w:val="24"/>
                          <w:szCs w:val="24"/>
                          <w:lang w:eastAsia="en-IN"/>
                        </w:rPr>
                        <w:br/>
                        <w:t>[Company City, State xxxxx]</w:t>
                      </w:r>
                      <w:r w:rsidRPr="00440274">
                        <w:rPr>
                          <w:rFonts w:ascii="Arial" w:eastAsia="Times New Roman" w:hAnsi="Arial" w:cs="Arial"/>
                          <w:color w:val="000000" w:themeColor="text1"/>
                          <w:sz w:val="24"/>
                          <w:szCs w:val="24"/>
                          <w:lang w:eastAsia="en-IN"/>
                        </w:rPr>
                        <w:br/>
                        <w:t>[(xxx) xxx-xxxx</w:t>
                      </w:r>
                      <w:proofErr w:type="gramStart"/>
                      <w:r w:rsidRPr="00440274">
                        <w:rPr>
                          <w:rFonts w:ascii="Arial" w:eastAsia="Times New Roman" w:hAnsi="Arial" w:cs="Arial"/>
                          <w:color w:val="000000" w:themeColor="text1"/>
                          <w:sz w:val="24"/>
                          <w:szCs w:val="24"/>
                          <w:lang w:eastAsia="en-IN"/>
                        </w:rPr>
                        <w:t>]</w:t>
                      </w:r>
                      <w:proofErr w:type="gramEnd"/>
                      <w:r w:rsidRPr="00440274">
                        <w:rPr>
                          <w:rFonts w:ascii="Arial" w:eastAsia="Times New Roman" w:hAnsi="Arial" w:cs="Arial"/>
                          <w:color w:val="000000" w:themeColor="text1"/>
                          <w:sz w:val="24"/>
                          <w:szCs w:val="24"/>
                          <w:lang w:eastAsia="en-IN"/>
                        </w:rPr>
                        <w:br/>
                        <w:t>[hiring.manager@gmail.com]</w:t>
                      </w:r>
                    </w:p>
                    <w:p w14:paraId="05DC1AC3" w14:textId="77777777" w:rsidR="00BE13CD" w:rsidRPr="00440274" w:rsidRDefault="00BE13CD" w:rsidP="00440274">
                      <w:pPr>
                        <w:spacing w:after="150" w:line="240" w:lineRule="auto"/>
                        <w:rPr>
                          <w:rFonts w:ascii="Arial" w:eastAsia="Times New Roman" w:hAnsi="Arial" w:cs="Arial"/>
                          <w:color w:val="000000" w:themeColor="text1"/>
                          <w:sz w:val="24"/>
                          <w:szCs w:val="24"/>
                          <w:lang w:eastAsia="en-IN"/>
                        </w:rPr>
                      </w:pPr>
                    </w:p>
                    <w:p w14:paraId="67FB58D8" w14:textId="77777777" w:rsidR="00BE13CD" w:rsidRPr="00440274" w:rsidRDefault="00BE13CD" w:rsidP="00440274">
                      <w:pPr>
                        <w:spacing w:after="150" w:line="240" w:lineRule="auto"/>
                        <w:rPr>
                          <w:rFonts w:ascii="Arial" w:eastAsia="Times New Roman" w:hAnsi="Arial" w:cs="Arial"/>
                          <w:color w:val="000000" w:themeColor="text1"/>
                          <w:sz w:val="24"/>
                          <w:szCs w:val="24"/>
                          <w:lang w:eastAsia="en-IN"/>
                        </w:rPr>
                      </w:pPr>
                      <w:r w:rsidRPr="00440274">
                        <w:rPr>
                          <w:rFonts w:ascii="Arial" w:eastAsia="Times New Roman" w:hAnsi="Arial" w:cs="Arial"/>
                          <w:color w:val="000000" w:themeColor="text1"/>
                          <w:sz w:val="24"/>
                          <w:szCs w:val="24"/>
                          <w:lang w:eastAsia="en-IN"/>
                        </w:rPr>
                        <w:t>Dear [Mr</w:t>
                      </w:r>
                      <w:proofErr w:type="gramStart"/>
                      <w:r w:rsidRPr="00440274">
                        <w:rPr>
                          <w:rFonts w:ascii="Arial" w:eastAsia="Times New Roman" w:hAnsi="Arial" w:cs="Arial"/>
                          <w:color w:val="000000" w:themeColor="text1"/>
                          <w:sz w:val="24"/>
                          <w:szCs w:val="24"/>
                          <w:lang w:eastAsia="en-IN"/>
                        </w:rPr>
                        <w:t>./</w:t>
                      </w:r>
                      <w:proofErr w:type="gramEnd"/>
                      <w:r w:rsidRPr="00440274">
                        <w:rPr>
                          <w:rFonts w:ascii="Arial" w:eastAsia="Times New Roman" w:hAnsi="Arial" w:cs="Arial"/>
                          <w:color w:val="000000" w:themeColor="text1"/>
                          <w:sz w:val="24"/>
                          <w:szCs w:val="24"/>
                          <w:lang w:eastAsia="en-IN"/>
                        </w:rPr>
                        <w:t>Mrs./Ms.] [Hiring Manager’s Name],</w:t>
                      </w:r>
                    </w:p>
                    <w:p w14:paraId="1AB18E28" w14:textId="77777777" w:rsidR="00440274" w:rsidRPr="00440274" w:rsidRDefault="00440274" w:rsidP="00440274">
                      <w:pPr>
                        <w:spacing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 xml:space="preserve">As a long-time fan of *** company, and with my passion for medical writing, I was elated to see your opening for the Medical Writer role. I have strong background and experience in writing medical articles. These combined with my educational background, and recent experience in **** as their Medical Writer would help me to take up the Medical Writer role of your company, and contribute towards the success of the *** goals. </w:t>
                      </w:r>
                    </w:p>
                    <w:p w14:paraId="3479A6CA" w14:textId="77777777" w:rsidR="00440274" w:rsidRPr="00440274" w:rsidRDefault="00440274" w:rsidP="00440274">
                      <w:pPr>
                        <w:spacing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Highlights of my accomplishments as a Medical Writer include:</w:t>
                      </w:r>
                    </w:p>
                    <w:p w14:paraId="39744308" w14:textId="77777777" w:rsidR="00440274" w:rsidRPr="00440274" w:rsidRDefault="00440274" w:rsidP="00440274">
                      <w:pPr>
                        <w:pStyle w:val="ListParagraph"/>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Organized and prepared various research documents, manuscripts, and articles on a vast variety of medical subjects, giving extraordinary writing services to a lot of biotech companies, pharmaceutical firms, and other healthcare providers.</w:t>
                      </w:r>
                    </w:p>
                    <w:p w14:paraId="3C3C6039" w14:textId="77777777" w:rsidR="00440274" w:rsidRPr="00440274" w:rsidRDefault="00440274" w:rsidP="00440274">
                      <w:pPr>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Quite competent at assuring relatable and approachable language for non-medical readers as well as experienced in writing content that is highly scientific for medical audiences.</w:t>
                      </w:r>
                    </w:p>
                    <w:p w14:paraId="73444E22" w14:textId="77777777" w:rsidR="00440274" w:rsidRPr="00440274" w:rsidRDefault="00440274" w:rsidP="00440274">
                      <w:pPr>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Liaised with several academics and key opinion authorities to improve correct publication strategies.</w:t>
                      </w:r>
                    </w:p>
                    <w:p w14:paraId="1E766FFB" w14:textId="77777777" w:rsidR="00440274" w:rsidRPr="00440274" w:rsidRDefault="00440274" w:rsidP="00440274">
                      <w:pPr>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Knowledge and experience in writing, editing, and publishing regulatory protocols.</w:t>
                      </w:r>
                    </w:p>
                    <w:p w14:paraId="40B2ACF3" w14:textId="77777777" w:rsidR="00440274" w:rsidRPr="00440274" w:rsidRDefault="00440274" w:rsidP="00440274">
                      <w:pPr>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Worked and researched patient narratives, clinical study reports, and investigational plans in research areas such as pharmaceutical, surgical, and biosciences.</w:t>
                      </w:r>
                    </w:p>
                    <w:p w14:paraId="21A1CC08" w14:textId="77777777" w:rsidR="00440274" w:rsidRPr="00440274" w:rsidRDefault="00440274" w:rsidP="00440274">
                      <w:pPr>
                        <w:numPr>
                          <w:ilvl w:val="0"/>
                          <w:numId w:val="5"/>
                        </w:numPr>
                        <w:spacing w:after="0" w:line="240" w:lineRule="auto"/>
                        <w:ind w:left="709"/>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Served as the chief medical writer for ***** from the year **** to *****.</w:t>
                      </w:r>
                    </w:p>
                    <w:p w14:paraId="571D1C02" w14:textId="77777777" w:rsidR="00440274" w:rsidRPr="00440274" w:rsidRDefault="00440274" w:rsidP="00440274">
                      <w:pPr>
                        <w:spacing w:line="240" w:lineRule="auto"/>
                        <w:rPr>
                          <w:rFonts w:ascii="Arial" w:eastAsia="Calibri" w:hAnsi="Arial" w:cs="Arial"/>
                          <w:color w:val="000000" w:themeColor="text1"/>
                          <w:sz w:val="24"/>
                          <w:szCs w:val="24"/>
                        </w:rPr>
                      </w:pPr>
                    </w:p>
                    <w:p w14:paraId="12C84F0C" w14:textId="77777777" w:rsidR="00440274" w:rsidRPr="00440274" w:rsidRDefault="00440274" w:rsidP="00440274">
                      <w:pPr>
                        <w:spacing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As a Medical Writer at ***, I enjoyed dealing with the latest, innovative medical topics and the out-of-the-box thinking that was needed to write medical content. My strong grammatical skills and my knowledge of most aspects of medical sciences will enable me to become an ideal candidate for this role.</w:t>
                      </w:r>
                    </w:p>
                    <w:p w14:paraId="2A53FCDD" w14:textId="77777777" w:rsidR="00440274" w:rsidRPr="00440274" w:rsidRDefault="00440274" w:rsidP="00440274">
                      <w:pPr>
                        <w:spacing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 xml:space="preserve">If my skills match your requirements, please contact me at ( ) or mail me at ( ) to schedule a meeting. I look forward to learning more about the Medical Writer post. </w:t>
                      </w:r>
                    </w:p>
                    <w:p w14:paraId="0A3083BD" w14:textId="77777777" w:rsidR="00440274" w:rsidRPr="00440274" w:rsidRDefault="00440274" w:rsidP="00440274">
                      <w:pPr>
                        <w:spacing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Thank you for your consideration</w:t>
                      </w:r>
                    </w:p>
                    <w:p w14:paraId="1CFEA126" w14:textId="77777777" w:rsidR="00440274" w:rsidRPr="00440274" w:rsidRDefault="00440274" w:rsidP="00440274">
                      <w:pPr>
                        <w:spacing w:after="0"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Sincerely,</w:t>
                      </w:r>
                    </w:p>
                    <w:p w14:paraId="6F78F2EA" w14:textId="77777777" w:rsidR="00440274" w:rsidRPr="00440274" w:rsidRDefault="00440274" w:rsidP="00440274">
                      <w:pPr>
                        <w:spacing w:after="0" w:line="240" w:lineRule="auto"/>
                        <w:rPr>
                          <w:rFonts w:ascii="Arial" w:eastAsia="Calibri" w:hAnsi="Arial" w:cs="Arial"/>
                          <w:color w:val="000000" w:themeColor="text1"/>
                          <w:sz w:val="24"/>
                          <w:szCs w:val="24"/>
                        </w:rPr>
                      </w:pPr>
                      <w:r w:rsidRPr="00440274">
                        <w:rPr>
                          <w:rFonts w:ascii="Arial" w:eastAsia="Calibri" w:hAnsi="Arial" w:cs="Arial"/>
                          <w:color w:val="000000" w:themeColor="text1"/>
                          <w:sz w:val="24"/>
                          <w:szCs w:val="24"/>
                        </w:rPr>
                        <w:t>[Your Name]</w:t>
                      </w:r>
                    </w:p>
                    <w:p w14:paraId="53B8865E" w14:textId="77777777" w:rsidR="002616A5" w:rsidRPr="00440274" w:rsidRDefault="002616A5" w:rsidP="00440274">
                      <w:pPr>
                        <w:spacing w:after="150" w:line="240" w:lineRule="auto"/>
                        <w:rPr>
                          <w:rFonts w:ascii="Arial" w:eastAsia="Times New Roman" w:hAnsi="Arial" w:cs="Arial"/>
                          <w:color w:val="000000" w:themeColor="text1"/>
                          <w:sz w:val="24"/>
                          <w:szCs w:val="24"/>
                          <w:lang w:eastAsia="en-IN"/>
                        </w:rPr>
                      </w:pPr>
                    </w:p>
                    <w:p w14:paraId="69079DE9" w14:textId="77777777" w:rsidR="00960669" w:rsidRPr="00440274" w:rsidRDefault="00960669" w:rsidP="00440274">
                      <w:pPr>
                        <w:spacing w:after="0" w:line="240" w:lineRule="auto"/>
                        <w:rPr>
                          <w:rFonts w:ascii="Arial" w:hAnsi="Arial" w:cs="Arial"/>
                          <w:color w:val="000000" w:themeColor="text1"/>
                          <w:sz w:val="24"/>
                          <w:szCs w:val="24"/>
                        </w:rPr>
                      </w:pPr>
                    </w:p>
                  </w:txbxContent>
                </v:textbox>
                <w10:wrap type="through" anchorx="margin"/>
              </v:shape>
            </w:pict>
          </mc:Fallback>
        </mc:AlternateContent>
      </w:r>
      <w:r>
        <w:rPr>
          <w:noProof/>
          <w:lang w:eastAsia="en-IN"/>
        </w:rPr>
        <mc:AlternateContent>
          <mc:Choice Requires="wps">
            <w:drawing>
              <wp:anchor distT="0" distB="0" distL="114300" distR="114300" simplePos="0" relativeHeight="251662336" behindDoc="0" locked="0" layoutInCell="1" allowOverlap="1" wp14:anchorId="0C080C5B" wp14:editId="2BCEADD1">
                <wp:simplePos x="0" y="0"/>
                <wp:positionH relativeFrom="page">
                  <wp:align>left</wp:align>
                </wp:positionH>
                <wp:positionV relativeFrom="paragraph">
                  <wp:posOffset>554652</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EFF7A1"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6FBA956" w14:textId="6E41F0D9" w:rsidR="00BE13CD" w:rsidRPr="00960669" w:rsidRDefault="00440274" w:rsidP="00705E2B">
                            <w:pPr>
                              <w:spacing w:after="0" w:line="240" w:lineRule="auto"/>
                              <w:ind w:left="720"/>
                              <w:jc w:val="right"/>
                              <w:rPr>
                                <w:rFonts w:ascii="Palatino Linotype" w:hAnsi="Palatino Linotype"/>
                                <w:b/>
                                <w:sz w:val="40"/>
                                <w:szCs w:val="40"/>
                              </w:rPr>
                            </w:pPr>
                            <w:r>
                              <w:rPr>
                                <w:rFonts w:ascii="Palatino Linotype" w:hAnsi="Palatino Linotype"/>
                                <w:b/>
                                <w:sz w:val="40"/>
                                <w:szCs w:val="40"/>
                              </w:rPr>
                              <w:t>Medical Wri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80C5B" id="Rectangle 4" o:spid="_x0000_s1027" style="position:absolute;left:0;text-align:left;margin-left:0;margin-top:43.65pt;width:292.6pt;height:80.4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AHFuFv3gAAAAcBAAAPAAAAZHJzL2Rvd25yZXYu&#10;eG1sTI/NTsMwEITvSLyDtUjcqENoIQrZVEBBlAOqKDyAG2+TCHsdxW5+3h5zguNoRjPfFOvJGjFQ&#10;71vHCNeLBARx5XTLNcLX58tVBsIHxVoZx4Qwk4d1eX5WqFy7kT9o2IdaxBL2uUJoQuhyKX3VkFV+&#10;4Tri6B1db1WIsq+l7tUYy62RaZLcSqtajguN6uipoep7f7IIx+fNHIwdh93jNnl9371taTMvES8v&#10;pod7EIGm8BeGX/yIDmVkOrgTay8MQjwSELK7GxDRXWWrFMQBIV1mK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Bxbhb94AAAAHAQAADwAAAAAAAAAAAAAAAAD1BAAAZHJz&#10;L2Rvd25yZXYueG1sUEsFBgAAAAAEAAQA8wAAAAAGAAAAAA==&#10;" fillcolor="#2f5496 [2408]" strokecolor="#1f4d78 [1604]" strokeweight="1pt">
                <v:textbox>
                  <w:txbxContent>
                    <w:p w14:paraId="4EEFF7A1"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6FBA956" w14:textId="6E41F0D9" w:rsidR="00BE13CD" w:rsidRPr="00960669" w:rsidRDefault="00440274" w:rsidP="00705E2B">
                      <w:pPr>
                        <w:spacing w:after="0" w:line="240" w:lineRule="auto"/>
                        <w:ind w:left="720"/>
                        <w:jc w:val="right"/>
                        <w:rPr>
                          <w:rFonts w:ascii="Palatino Linotype" w:hAnsi="Palatino Linotype"/>
                          <w:b/>
                          <w:sz w:val="40"/>
                          <w:szCs w:val="40"/>
                        </w:rPr>
                      </w:pPr>
                      <w:r>
                        <w:rPr>
                          <w:rFonts w:ascii="Palatino Linotype" w:hAnsi="Palatino Linotype"/>
                          <w:b/>
                          <w:sz w:val="40"/>
                          <w:szCs w:val="40"/>
                        </w:rPr>
                        <w:t>Medical Writer</w:t>
                      </w:r>
                    </w:p>
                  </w:txbxContent>
                </v:textbox>
                <w10:wrap anchorx="page"/>
              </v:rect>
            </w:pict>
          </mc:Fallback>
        </mc:AlternateContent>
      </w:r>
      <w:r>
        <w:rPr>
          <w:noProof/>
          <w:lang w:eastAsia="en-IN"/>
        </w:rPr>
        <w:drawing>
          <wp:anchor distT="0" distB="0" distL="114300" distR="114300" simplePos="0" relativeHeight="251658240" behindDoc="0" locked="0" layoutInCell="1" allowOverlap="1" wp14:anchorId="32EEEB97" wp14:editId="12D0D055">
            <wp:simplePos x="0" y="0"/>
            <wp:positionH relativeFrom="page">
              <wp:align>left</wp:align>
            </wp:positionH>
            <wp:positionV relativeFrom="paragraph">
              <wp:posOffset>-473</wp:posOffset>
            </wp:positionV>
            <wp:extent cx="7714268" cy="5398851"/>
            <wp:effectExtent l="0" t="0" r="1270" b="0"/>
            <wp:wrapThrough wrapText="bothSides">
              <wp:wrapPolygon edited="0">
                <wp:start x="0" y="0"/>
                <wp:lineTo x="0" y="21493"/>
                <wp:lineTo x="21550" y="21493"/>
                <wp:lineTo x="21550" y="0"/>
                <wp:lineTo x="0" y="0"/>
              </wp:wrapPolygon>
            </wp:wrapThrough>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0146" cy="5416962"/>
                    </a:xfrm>
                    <a:prstGeom prst="rect">
                      <a:avLst/>
                    </a:prstGeom>
                    <a:noFill/>
                    <a:ln>
                      <a:noFill/>
                    </a:ln>
                  </pic:spPr>
                </pic:pic>
              </a:graphicData>
            </a:graphic>
            <wp14:sizeRelH relativeFrom="page">
              <wp14:pctWidth>0</wp14:pctWidth>
            </wp14:sizeRelH>
            <wp14:sizeRelV relativeFrom="page">
              <wp14:pctHeight>0</wp14:pctHeight>
            </wp14:sizeRelV>
          </wp:anchor>
        </w:drawing>
      </w:r>
      <w:r w:rsidR="008D1384">
        <w:tab/>
      </w:r>
      <w:bookmarkStart w:id="0" w:name="_GoBack"/>
      <w:bookmarkEnd w:id="0"/>
    </w:p>
    <w:sectPr w:rsidR="00E51341" w:rsidSect="00512286">
      <w:footerReference w:type="default" r:id="rId8"/>
      <w:pgSz w:w="11906" w:h="16838"/>
      <w:pgMar w:top="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A20B59" w14:textId="77777777" w:rsidR="009B5629" w:rsidRDefault="009B5629" w:rsidP="0041077B">
      <w:pPr>
        <w:spacing w:after="0" w:line="240" w:lineRule="auto"/>
      </w:pPr>
      <w:r>
        <w:separator/>
      </w:r>
    </w:p>
  </w:endnote>
  <w:endnote w:type="continuationSeparator" w:id="0">
    <w:p w14:paraId="59FD8E21" w14:textId="77777777" w:rsidR="009B5629" w:rsidRDefault="009B5629"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D792A" w14:textId="77777777" w:rsidR="00512286" w:rsidRPr="004E5A37" w:rsidRDefault="00512286" w:rsidP="00512286">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4F94882" wp14:editId="3A5F4E63">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2E8E1514"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223FB5" w14:textId="77777777" w:rsidR="009B5629" w:rsidRDefault="009B5629" w:rsidP="0041077B">
      <w:pPr>
        <w:spacing w:after="0" w:line="240" w:lineRule="auto"/>
      </w:pPr>
      <w:r>
        <w:separator/>
      </w:r>
    </w:p>
  </w:footnote>
  <w:footnote w:type="continuationSeparator" w:id="0">
    <w:p w14:paraId="464AD8CF" w14:textId="77777777" w:rsidR="009B5629" w:rsidRDefault="009B5629"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5130F"/>
    <w:multiLevelType w:val="multilevel"/>
    <w:tmpl w:val="AA2022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9683F00"/>
    <w:multiLevelType w:val="hybridMultilevel"/>
    <w:tmpl w:val="4D5070E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0C91A40"/>
    <w:multiLevelType w:val="multilevel"/>
    <w:tmpl w:val="60E4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2C0089C"/>
    <w:multiLevelType w:val="hybridMultilevel"/>
    <w:tmpl w:val="CE2880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0334CC"/>
    <w:rsid w:val="00182442"/>
    <w:rsid w:val="001A55A8"/>
    <w:rsid w:val="002616A5"/>
    <w:rsid w:val="002727F8"/>
    <w:rsid w:val="0041077B"/>
    <w:rsid w:val="00440274"/>
    <w:rsid w:val="00512286"/>
    <w:rsid w:val="00574FC0"/>
    <w:rsid w:val="00651A06"/>
    <w:rsid w:val="00705E2B"/>
    <w:rsid w:val="00884920"/>
    <w:rsid w:val="008D1384"/>
    <w:rsid w:val="00960669"/>
    <w:rsid w:val="009A20DE"/>
    <w:rsid w:val="009B5629"/>
    <w:rsid w:val="00A4341F"/>
    <w:rsid w:val="00BE13CD"/>
    <w:rsid w:val="00BF5DCD"/>
    <w:rsid w:val="00DC6E0F"/>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1893E"/>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512286"/>
    <w:rPr>
      <w:color w:val="0563C1" w:themeColor="hyperlink"/>
      <w:u w:val="single"/>
    </w:rPr>
  </w:style>
  <w:style w:type="paragraph" w:customStyle="1" w:styleId="description">
    <w:name w:val="description"/>
    <w:basedOn w:val="Normal"/>
    <w:rsid w:val="00512286"/>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705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Writer Cover Letter Sample</dc:title>
  <dc:subject>Create your Cover Letter using Free Medical Writer Cover Letter Sample Template</dc:subject>
  <dc:creator>QwikResume.com</dc:creator>
  <cp:keywords/>
  <dc:description/>
  <dcterms:created xsi:type="dcterms:W3CDTF">2022-10-22T11:24:00Z</dcterms:created>
  <dcterms:modified xsi:type="dcterms:W3CDTF">2022-10-22T11:24:00Z</dcterms:modified>
  <cp:category>Healthcare &amp; Wellbe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36655</vt:lpwstr>
  </property>
  <property fmtid="{D5CDD505-2E9C-101B-9397-08002B2CF9AE}" pid="3" name="NXPowerLiteSettings">
    <vt:lpwstr>C7000400038000</vt:lpwstr>
  </property>
  <property fmtid="{D5CDD505-2E9C-101B-9397-08002B2CF9AE}" pid="4" name="NXPowerLiteVersion">
    <vt:lpwstr>S9.0.3</vt:lpwstr>
  </property>
</Properties>
</file>